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289681" w14:textId="7325982C" w:rsidR="00764598" w:rsidRDefault="00AE20F3" w:rsidP="00AE20F3">
      <w:pPr>
        <w:ind w:firstLine="720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6CBBE6" wp14:editId="570F9FDE">
                <wp:simplePos x="0" y="0"/>
                <wp:positionH relativeFrom="column">
                  <wp:posOffset>457200</wp:posOffset>
                </wp:positionH>
                <wp:positionV relativeFrom="paragraph">
                  <wp:posOffset>445770</wp:posOffset>
                </wp:positionV>
                <wp:extent cx="2647950" cy="9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479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40EAA6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pt,35.1pt" to="244.5pt,3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" strokecolor="black [3200]" strokeweight=".5pt">
                <v:stroke joinstyle="miter"/>
              </v:line>
            </w:pict>
          </mc:Fallback>
        </mc:AlternateContent>
      </w:r>
      <w:r w:rsidR="00764598">
        <w:rPr>
          <w:rFonts w:ascii="Times New Roman" w:hAnsi="Times New Roman" w:cs="Times New Roman"/>
          <w:b/>
          <w:sz w:val="26"/>
          <w:szCs w:val="26"/>
        </w:rPr>
        <w:t xml:space="preserve">ĐẠI HỌC QUỐC GIA </w:t>
      </w:r>
      <w:r w:rsidR="00E85BC9">
        <w:rPr>
          <w:rFonts w:ascii="Times New Roman" w:hAnsi="Times New Roman" w:cs="Times New Roman"/>
          <w:b/>
          <w:sz w:val="26"/>
          <w:szCs w:val="26"/>
        </w:rPr>
        <w:t>TP</w:t>
      </w:r>
      <w:r w:rsidR="00764598">
        <w:rPr>
          <w:rFonts w:ascii="Times New Roman" w:hAnsi="Times New Roman" w:cs="Times New Roman"/>
          <w:b/>
          <w:sz w:val="26"/>
          <w:szCs w:val="26"/>
        </w:rPr>
        <w:t>HCM</w:t>
      </w:r>
      <w:r>
        <w:rPr>
          <w:rFonts w:ascii="Times New Roman" w:hAnsi="Times New Roman" w:cs="Times New Roman"/>
          <w:b/>
          <w:sz w:val="26"/>
          <w:szCs w:val="26"/>
        </w:rPr>
        <w:br/>
      </w:r>
      <w:r w:rsidR="00764598">
        <w:rPr>
          <w:rFonts w:ascii="Times New Roman" w:hAnsi="Times New Roman" w:cs="Times New Roman"/>
          <w:b/>
          <w:sz w:val="26"/>
          <w:szCs w:val="26"/>
        </w:rPr>
        <w:t>TRƯỜNG ĐẠI HỌC CÔNG NGHỆ THÔNG TIN</w:t>
      </w:r>
    </w:p>
    <w:p w14:paraId="2FF050A6" w14:textId="77777777" w:rsidR="00764598" w:rsidRDefault="00764598">
      <w:pPr>
        <w:rPr>
          <w:rFonts w:ascii="Times New Roman" w:hAnsi="Times New Roman" w:cs="Times New Roman"/>
          <w:b/>
          <w:sz w:val="26"/>
          <w:szCs w:val="26"/>
        </w:rPr>
      </w:pPr>
    </w:p>
    <w:p w14:paraId="015BC077" w14:textId="77777777" w:rsidR="006E0BCF" w:rsidRDefault="00764598" w:rsidP="00AE20F3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764598">
        <w:rPr>
          <w:rFonts w:ascii="Times New Roman" w:hAnsi="Times New Roman" w:cs="Times New Roman"/>
          <w:b/>
          <w:sz w:val="26"/>
          <w:szCs w:val="26"/>
        </w:rPr>
        <w:t xml:space="preserve">KẾ HOẠCH GIẢNG DẠY LỚP ÔN TẬP </w:t>
      </w:r>
      <w:r>
        <w:rPr>
          <w:rFonts w:ascii="Times New Roman" w:hAnsi="Times New Roman" w:cs="Times New Roman"/>
          <w:b/>
          <w:sz w:val="26"/>
          <w:szCs w:val="26"/>
        </w:rPr>
        <w:t xml:space="preserve">TUYỂN SINH </w:t>
      </w:r>
      <w:r w:rsidRPr="00764598">
        <w:rPr>
          <w:rFonts w:ascii="Times New Roman" w:hAnsi="Times New Roman" w:cs="Times New Roman"/>
          <w:b/>
          <w:sz w:val="26"/>
          <w:szCs w:val="26"/>
        </w:rPr>
        <w:t>ĐẦ</w:t>
      </w:r>
      <w:r>
        <w:rPr>
          <w:rFonts w:ascii="Times New Roman" w:hAnsi="Times New Roman" w:cs="Times New Roman"/>
          <w:b/>
          <w:sz w:val="26"/>
          <w:szCs w:val="26"/>
        </w:rPr>
        <w:t xml:space="preserve">U VÀO </w:t>
      </w:r>
    </w:p>
    <w:p w14:paraId="19DC02DB" w14:textId="3F9DD059" w:rsidR="00764598" w:rsidRDefault="00AE20F3" w:rsidP="00AE20F3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TRÌNH ĐỘ THẠC SĨ ĐỢT </w:t>
      </w:r>
      <w:r w:rsidR="005712FF">
        <w:rPr>
          <w:rFonts w:ascii="Times New Roman" w:hAnsi="Times New Roman" w:cs="Times New Roman"/>
          <w:b/>
          <w:sz w:val="26"/>
          <w:szCs w:val="26"/>
        </w:rPr>
        <w:t>1</w:t>
      </w:r>
      <w:r>
        <w:rPr>
          <w:rFonts w:ascii="Times New Roman" w:hAnsi="Times New Roman" w:cs="Times New Roman"/>
          <w:b/>
          <w:sz w:val="26"/>
          <w:szCs w:val="26"/>
        </w:rPr>
        <w:t xml:space="preserve"> NĂM 202</w:t>
      </w:r>
      <w:r w:rsidR="00744856">
        <w:rPr>
          <w:rFonts w:ascii="Times New Roman" w:hAnsi="Times New Roman" w:cs="Times New Roman"/>
          <w:b/>
          <w:sz w:val="26"/>
          <w:szCs w:val="26"/>
        </w:rPr>
        <w:t>6</w:t>
      </w:r>
    </w:p>
    <w:p w14:paraId="77664400" w14:textId="505E1C66" w:rsidR="004D6BC1" w:rsidRPr="00764598" w:rsidRDefault="00764598" w:rsidP="00764598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764598">
        <w:rPr>
          <w:rFonts w:ascii="Times New Roman" w:hAnsi="Times New Roman" w:cs="Times New Roman"/>
          <w:b/>
          <w:sz w:val="26"/>
          <w:szCs w:val="26"/>
        </w:rPr>
        <w:t>MÔN TIẾNG ANH</w:t>
      </w:r>
    </w:p>
    <w:p w14:paraId="430343C5" w14:textId="6DD2471A" w:rsidR="00764598" w:rsidRPr="002743C9" w:rsidRDefault="00764598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2743C9">
        <w:rPr>
          <w:rFonts w:ascii="Times New Roman" w:hAnsi="Times New Roman" w:cs="Times New Roman"/>
          <w:b/>
          <w:bCs/>
          <w:sz w:val="26"/>
          <w:szCs w:val="26"/>
        </w:rPr>
        <w:t>Giảng viên phụ trách: ThS</w:t>
      </w:r>
      <w:r w:rsidR="005712FF" w:rsidRPr="002743C9">
        <w:rPr>
          <w:rFonts w:ascii="Times New Roman" w:hAnsi="Times New Roman" w:cs="Times New Roman"/>
          <w:b/>
          <w:bCs/>
          <w:sz w:val="26"/>
          <w:szCs w:val="26"/>
        </w:rPr>
        <w:t>.</w:t>
      </w:r>
      <w:r w:rsidRPr="002743C9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744856">
        <w:rPr>
          <w:rFonts w:ascii="Times New Roman" w:hAnsi="Times New Roman" w:cs="Times New Roman"/>
          <w:b/>
          <w:bCs/>
          <w:sz w:val="26"/>
          <w:szCs w:val="26"/>
        </w:rPr>
        <w:t>Lê Thị Tiểu Phượng</w:t>
      </w:r>
    </w:p>
    <w:tbl>
      <w:tblPr>
        <w:tblW w:w="8365" w:type="dxa"/>
        <w:tblLook w:val="04A0" w:firstRow="1" w:lastRow="0" w:firstColumn="1" w:lastColumn="0" w:noHBand="0" w:noVBand="1"/>
      </w:tblPr>
      <w:tblGrid>
        <w:gridCol w:w="1180"/>
        <w:gridCol w:w="1785"/>
        <w:gridCol w:w="1800"/>
        <w:gridCol w:w="2250"/>
        <w:gridCol w:w="1350"/>
      </w:tblGrid>
      <w:tr w:rsidR="00F803CD" w:rsidRPr="00F803CD" w14:paraId="4457A86B" w14:textId="77777777" w:rsidTr="00F803CD">
        <w:trPr>
          <w:trHeight w:val="630"/>
        </w:trPr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6E06B04" w14:textId="77777777" w:rsidR="00F803CD" w:rsidRPr="00F803CD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</w:pPr>
            <w:r w:rsidRPr="00F803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>Tuần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A76700A" w14:textId="77777777" w:rsidR="00F803CD" w:rsidRPr="00F803CD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</w:pPr>
            <w:r w:rsidRPr="00F803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>Tối Thứ 5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CB50593" w14:textId="77777777" w:rsidR="00F803CD" w:rsidRPr="00F803CD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</w:pPr>
            <w:r w:rsidRPr="00F803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>Chiều Thứ 7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7A3BF5C" w14:textId="77777777" w:rsidR="00F803CD" w:rsidRPr="00F803CD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</w:pPr>
            <w:r w:rsidRPr="00F803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>Sáng CN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FF0CF91" w14:textId="77777777" w:rsidR="00F803CD" w:rsidRPr="00F803CD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</w:pPr>
            <w:r w:rsidRPr="00F803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>Tổng số tiết/ tuần</w:t>
            </w:r>
          </w:p>
        </w:tc>
      </w:tr>
      <w:tr w:rsidR="00F803CD" w:rsidRPr="00F803CD" w14:paraId="70504E54" w14:textId="77777777" w:rsidTr="00F803CD">
        <w:trPr>
          <w:trHeight w:val="470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E4FA4B" w14:textId="77777777" w:rsidR="00F803CD" w:rsidRPr="00F803CD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F803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Tuần 1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62FEE3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–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93D2F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–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CEB26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05/04 (4 tiết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A5D7B0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4</w:t>
            </w:r>
          </w:p>
        </w:tc>
      </w:tr>
      <w:tr w:rsidR="00F803CD" w:rsidRPr="00F803CD" w14:paraId="0B84462E" w14:textId="77777777" w:rsidTr="00F803CD">
        <w:trPr>
          <w:trHeight w:val="470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D9F316" w14:textId="77777777" w:rsidR="00F803CD" w:rsidRPr="00F803CD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F803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Tuần 2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F7585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09/04 (3 tiết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5C6A0C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11/04 (4 tiết)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5D3C95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12/04 (4 tiết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9DB06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11</w:t>
            </w:r>
          </w:p>
        </w:tc>
      </w:tr>
      <w:tr w:rsidR="00F803CD" w:rsidRPr="00F803CD" w14:paraId="1D478DB7" w14:textId="77777777" w:rsidTr="00F803CD">
        <w:trPr>
          <w:trHeight w:val="470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513BF" w14:textId="77777777" w:rsidR="00F803CD" w:rsidRPr="00F803CD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F803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Tuần 3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379B4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16/04 (3 tiết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70B6D9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18/04 (4 tiết)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36F1D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19/04 (4 tiết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6A5B91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11</w:t>
            </w:r>
          </w:p>
        </w:tc>
      </w:tr>
      <w:tr w:rsidR="00F803CD" w:rsidRPr="00F803CD" w14:paraId="65F13D14" w14:textId="77777777" w:rsidTr="00F803CD">
        <w:trPr>
          <w:trHeight w:val="470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45642" w14:textId="77777777" w:rsidR="00F803CD" w:rsidRPr="00F803CD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F803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Tuần 4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3E0554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23/04 (3 tiết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F622D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25/04 (4 tiết)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461929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26/04 (nghỉ lễ 10/3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0184D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7</w:t>
            </w:r>
          </w:p>
        </w:tc>
      </w:tr>
      <w:tr w:rsidR="00F803CD" w:rsidRPr="00F803CD" w14:paraId="6F4A5156" w14:textId="77777777" w:rsidTr="00F803CD">
        <w:trPr>
          <w:trHeight w:val="470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112E3" w14:textId="77777777" w:rsidR="00F803CD" w:rsidRPr="00F803CD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F803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Tuần 5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FE7A82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30/04 (nghỉ lễ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AECABC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02/05 (nghỉ lễ)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A44B5D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03/05 (nghỉ lễ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C0A0B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0</w:t>
            </w:r>
          </w:p>
        </w:tc>
      </w:tr>
      <w:tr w:rsidR="00F803CD" w:rsidRPr="00F803CD" w14:paraId="022A1238" w14:textId="77777777" w:rsidTr="00F803CD">
        <w:trPr>
          <w:trHeight w:val="470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F4E80" w14:textId="77777777" w:rsidR="00F803CD" w:rsidRPr="00F803CD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F803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Tuần 6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133A85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07/05 (3 tiết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B8FF18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09/05 (4 tiết)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1F2272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10/05 (4 tiết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794A75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11</w:t>
            </w:r>
          </w:p>
        </w:tc>
      </w:tr>
      <w:tr w:rsidR="00F803CD" w:rsidRPr="00F803CD" w14:paraId="3FD2F74A" w14:textId="77777777" w:rsidTr="00F803CD">
        <w:trPr>
          <w:trHeight w:val="470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09AC2A" w14:textId="77777777" w:rsidR="00F803CD" w:rsidRPr="00F803CD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F803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Tuần 7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1E8C1D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14/05 (3 tiết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F203F6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16/05 (4 tiết)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8EBC86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17/05 (4 tiết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33772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11</w:t>
            </w:r>
          </w:p>
        </w:tc>
      </w:tr>
      <w:tr w:rsidR="00F803CD" w:rsidRPr="00F803CD" w14:paraId="36069660" w14:textId="77777777" w:rsidTr="00F803CD">
        <w:trPr>
          <w:trHeight w:val="470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65BADC" w14:textId="77777777" w:rsidR="00F803CD" w:rsidRPr="00F803CD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F803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Tuần 8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BE4FC2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21/05 (3 tiết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06840B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23/05 (4 tiết)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4672D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24/05 (2 tiết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F6E045" w14:textId="77777777" w:rsidR="00F803CD" w:rsidRPr="00E85BC9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85B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9</w:t>
            </w:r>
          </w:p>
        </w:tc>
      </w:tr>
      <w:tr w:rsidR="00F803CD" w:rsidRPr="00F803CD" w14:paraId="09A67A2E" w14:textId="77777777" w:rsidTr="00F803CD">
        <w:trPr>
          <w:trHeight w:val="470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C3BC83" w14:textId="77777777" w:rsidR="00F803CD" w:rsidRPr="00F803CD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F803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ja-JP"/>
              </w:rPr>
              <w:t>TỔNG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23CD0D" w14:textId="77777777" w:rsidR="00F803CD" w:rsidRPr="00F803CD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</w:pPr>
            <w:r w:rsidRPr="00F803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>1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7E2EEF" w14:textId="77777777" w:rsidR="00F803CD" w:rsidRPr="00F803CD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</w:pPr>
            <w:r w:rsidRPr="00F803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>24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DB5E0B" w14:textId="77777777" w:rsidR="00F803CD" w:rsidRPr="00F803CD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</w:pPr>
            <w:r w:rsidRPr="00F803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>2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B38FF5" w14:textId="77777777" w:rsidR="00F803CD" w:rsidRPr="00F803CD" w:rsidRDefault="00F803CD" w:rsidP="00F803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</w:pPr>
            <w:r w:rsidRPr="00F803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>64</w:t>
            </w:r>
          </w:p>
        </w:tc>
      </w:tr>
    </w:tbl>
    <w:p w14:paraId="6DAAE6D4" w14:textId="77777777" w:rsidR="00764598" w:rsidRPr="00764598" w:rsidRDefault="00764598">
      <w:pPr>
        <w:rPr>
          <w:rFonts w:ascii="Times New Roman" w:hAnsi="Times New Roman" w:cs="Times New Roman"/>
          <w:sz w:val="26"/>
          <w:szCs w:val="26"/>
        </w:rPr>
      </w:pPr>
    </w:p>
    <w:p w14:paraId="53E5E017" w14:textId="142ED361" w:rsidR="00764598" w:rsidRPr="00573831" w:rsidRDefault="00573831">
      <w:pPr>
        <w:rPr>
          <w:rFonts w:ascii="Times New Roman" w:hAnsi="Times New Roman" w:cs="Times New Roman"/>
          <w:b/>
          <w:sz w:val="26"/>
          <w:szCs w:val="26"/>
        </w:rPr>
      </w:pPr>
      <w:r w:rsidRPr="00573831">
        <w:rPr>
          <w:rFonts w:ascii="Times New Roman" w:hAnsi="Times New Roman" w:cs="Times New Roman"/>
          <w:b/>
          <w:sz w:val="26"/>
          <w:szCs w:val="26"/>
        </w:rPr>
        <w:t>G</w:t>
      </w:r>
      <w:r w:rsidR="00764598" w:rsidRPr="00573831">
        <w:rPr>
          <w:rFonts w:ascii="Times New Roman" w:hAnsi="Times New Roman" w:cs="Times New Roman"/>
          <w:b/>
          <w:sz w:val="26"/>
          <w:szCs w:val="26"/>
        </w:rPr>
        <w:t>hi chú:</w:t>
      </w:r>
    </w:p>
    <w:p w14:paraId="77664401" w14:textId="69F24348" w:rsidR="007F56F1" w:rsidRPr="00764598" w:rsidRDefault="002743C9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Ca </w:t>
      </w:r>
      <w:r w:rsidR="00744856">
        <w:rPr>
          <w:rFonts w:ascii="Times New Roman" w:hAnsi="Times New Roman" w:cs="Times New Roman"/>
          <w:sz w:val="26"/>
          <w:szCs w:val="26"/>
        </w:rPr>
        <w:t>chiều</w:t>
      </w:r>
      <w:r>
        <w:rPr>
          <w:rFonts w:ascii="Times New Roman" w:hAnsi="Times New Roman" w:cs="Times New Roman"/>
          <w:sz w:val="26"/>
          <w:szCs w:val="26"/>
        </w:rPr>
        <w:t>: 1</w:t>
      </w:r>
      <w:r w:rsidR="00744856">
        <w:rPr>
          <w:rFonts w:ascii="Times New Roman" w:hAnsi="Times New Roman" w:cs="Times New Roman"/>
          <w:sz w:val="26"/>
          <w:szCs w:val="26"/>
        </w:rPr>
        <w:t>3</w:t>
      </w:r>
      <w:r>
        <w:rPr>
          <w:rFonts w:ascii="Times New Roman" w:hAnsi="Times New Roman" w:cs="Times New Roman"/>
          <w:sz w:val="26"/>
          <w:szCs w:val="26"/>
        </w:rPr>
        <w:t>.</w:t>
      </w:r>
      <w:r w:rsidR="00744856">
        <w:rPr>
          <w:rFonts w:ascii="Times New Roman" w:hAnsi="Times New Roman" w:cs="Times New Roman"/>
          <w:sz w:val="26"/>
          <w:szCs w:val="26"/>
        </w:rPr>
        <w:t>3</w:t>
      </w:r>
      <w:r>
        <w:rPr>
          <w:rFonts w:ascii="Times New Roman" w:hAnsi="Times New Roman" w:cs="Times New Roman"/>
          <w:sz w:val="26"/>
          <w:szCs w:val="26"/>
        </w:rPr>
        <w:t>0-</w:t>
      </w:r>
      <w:r w:rsidR="00744856">
        <w:rPr>
          <w:rFonts w:ascii="Times New Roman" w:hAnsi="Times New Roman" w:cs="Times New Roman"/>
          <w:sz w:val="26"/>
          <w:szCs w:val="26"/>
        </w:rPr>
        <w:t>16</w:t>
      </w:r>
      <w:r>
        <w:rPr>
          <w:rFonts w:ascii="Times New Roman" w:hAnsi="Times New Roman" w:cs="Times New Roman"/>
          <w:sz w:val="26"/>
          <w:szCs w:val="26"/>
        </w:rPr>
        <w:t>.</w:t>
      </w:r>
      <w:r w:rsidR="00744856">
        <w:rPr>
          <w:rFonts w:ascii="Times New Roman" w:hAnsi="Times New Roman" w:cs="Times New Roman"/>
          <w:sz w:val="26"/>
          <w:szCs w:val="26"/>
        </w:rPr>
        <w:t>3</w:t>
      </w:r>
      <w:r>
        <w:rPr>
          <w:rFonts w:ascii="Times New Roman" w:hAnsi="Times New Roman" w:cs="Times New Roman"/>
          <w:sz w:val="26"/>
          <w:szCs w:val="26"/>
        </w:rPr>
        <w:t>0 (4 tiết)</w:t>
      </w:r>
    </w:p>
    <w:p w14:paraId="03CE3D52" w14:textId="0AF8C83F" w:rsidR="00816BBA" w:rsidRDefault="00705512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a sáng: 8.30-11.30 (4 tiết)</w:t>
      </w:r>
    </w:p>
    <w:p w14:paraId="6BD24ED2" w14:textId="0BEAF238" w:rsidR="00816BBA" w:rsidRDefault="00F803CD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a tối: 19.15-21.30 ( 3 tiết)</w:t>
      </w:r>
    </w:p>
    <w:p w14:paraId="1387C00F" w14:textId="77777777" w:rsidR="00816BBA" w:rsidRPr="00764598" w:rsidRDefault="00816BBA">
      <w:pPr>
        <w:rPr>
          <w:rFonts w:ascii="Times New Roman" w:hAnsi="Times New Roman" w:cs="Times New Roman"/>
          <w:sz w:val="26"/>
          <w:szCs w:val="26"/>
        </w:rPr>
      </w:pPr>
    </w:p>
    <w:sectPr w:rsidR="00816BBA" w:rsidRPr="00764598" w:rsidSect="0033323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041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6FF968" w14:textId="77777777" w:rsidR="00593EE2" w:rsidRDefault="00593EE2" w:rsidP="00F76DA7">
      <w:pPr>
        <w:spacing w:after="0" w:line="240" w:lineRule="auto"/>
      </w:pPr>
      <w:r>
        <w:separator/>
      </w:r>
    </w:p>
  </w:endnote>
  <w:endnote w:type="continuationSeparator" w:id="0">
    <w:p w14:paraId="47516BDF" w14:textId="77777777" w:rsidR="00593EE2" w:rsidRDefault="00593EE2" w:rsidP="00F76D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E28738" w14:textId="77777777" w:rsidR="00F76DA7" w:rsidRDefault="00F76D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EBAB42" w14:textId="77777777" w:rsidR="00F76DA7" w:rsidRDefault="00F76D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84A4C0" w14:textId="77777777" w:rsidR="00F76DA7" w:rsidRDefault="00F76D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861DA3" w14:textId="77777777" w:rsidR="00593EE2" w:rsidRDefault="00593EE2" w:rsidP="00F76DA7">
      <w:pPr>
        <w:spacing w:after="0" w:line="240" w:lineRule="auto"/>
      </w:pPr>
      <w:r>
        <w:separator/>
      </w:r>
    </w:p>
  </w:footnote>
  <w:footnote w:type="continuationSeparator" w:id="0">
    <w:p w14:paraId="0AF0D0BF" w14:textId="77777777" w:rsidR="00593EE2" w:rsidRDefault="00593EE2" w:rsidP="00F76D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3B13F4" w14:textId="77777777" w:rsidR="00F76DA7" w:rsidRDefault="00F76D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C6B8ED" w14:textId="77777777" w:rsidR="00F76DA7" w:rsidRDefault="00F76D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7CB04D" w14:textId="77777777" w:rsidR="00F76DA7" w:rsidRDefault="00F76DA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wMDI3NrawMLWwNDNW0lEKTi0uzszPAykwrAUA8pvpdiwAAAA="/>
  </w:docVars>
  <w:rsids>
    <w:rsidRoot w:val="00F66D2E"/>
    <w:rsid w:val="00020DF4"/>
    <w:rsid w:val="0005384C"/>
    <w:rsid w:val="000B2275"/>
    <w:rsid w:val="00163629"/>
    <w:rsid w:val="00195115"/>
    <w:rsid w:val="0019791F"/>
    <w:rsid w:val="001A7D94"/>
    <w:rsid w:val="001E6608"/>
    <w:rsid w:val="001F363E"/>
    <w:rsid w:val="00222DFE"/>
    <w:rsid w:val="00250A78"/>
    <w:rsid w:val="002743C9"/>
    <w:rsid w:val="00307385"/>
    <w:rsid w:val="00307867"/>
    <w:rsid w:val="0031676B"/>
    <w:rsid w:val="00333238"/>
    <w:rsid w:val="00350550"/>
    <w:rsid w:val="00390406"/>
    <w:rsid w:val="003D2C37"/>
    <w:rsid w:val="00401812"/>
    <w:rsid w:val="00442B37"/>
    <w:rsid w:val="0049198E"/>
    <w:rsid w:val="004D6BC1"/>
    <w:rsid w:val="004E5BCB"/>
    <w:rsid w:val="00532323"/>
    <w:rsid w:val="005712FF"/>
    <w:rsid w:val="00573831"/>
    <w:rsid w:val="00575231"/>
    <w:rsid w:val="00593EE2"/>
    <w:rsid w:val="005C77ED"/>
    <w:rsid w:val="00637528"/>
    <w:rsid w:val="006E0BCF"/>
    <w:rsid w:val="00705512"/>
    <w:rsid w:val="00724E46"/>
    <w:rsid w:val="00744856"/>
    <w:rsid w:val="00750F96"/>
    <w:rsid w:val="00764598"/>
    <w:rsid w:val="007E5D14"/>
    <w:rsid w:val="007F56F1"/>
    <w:rsid w:val="00816BBA"/>
    <w:rsid w:val="0082085C"/>
    <w:rsid w:val="008A19C3"/>
    <w:rsid w:val="00904807"/>
    <w:rsid w:val="00955268"/>
    <w:rsid w:val="00A43F30"/>
    <w:rsid w:val="00AA5DC9"/>
    <w:rsid w:val="00AE20F3"/>
    <w:rsid w:val="00B961CD"/>
    <w:rsid w:val="00C47D2E"/>
    <w:rsid w:val="00CB5BA2"/>
    <w:rsid w:val="00CC34CD"/>
    <w:rsid w:val="00D35E16"/>
    <w:rsid w:val="00DA7E7E"/>
    <w:rsid w:val="00DB085D"/>
    <w:rsid w:val="00DB7CD4"/>
    <w:rsid w:val="00E02DC5"/>
    <w:rsid w:val="00E32EF7"/>
    <w:rsid w:val="00E85BC9"/>
    <w:rsid w:val="00EE3FF7"/>
    <w:rsid w:val="00F11CD9"/>
    <w:rsid w:val="00F32598"/>
    <w:rsid w:val="00F66D2E"/>
    <w:rsid w:val="00F76DA7"/>
    <w:rsid w:val="00F80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643C4"/>
  <w15:chartTrackingRefBased/>
  <w15:docId w15:val="{D584944A-E9FE-4583-90DC-9ED7A0745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66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76D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6DA7"/>
  </w:style>
  <w:style w:type="paragraph" w:styleId="Footer">
    <w:name w:val="footer"/>
    <w:basedOn w:val="Normal"/>
    <w:link w:val="FooterChar"/>
    <w:uiPriority w:val="99"/>
    <w:unhideWhenUsed/>
    <w:rsid w:val="00F76D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6DA7"/>
  </w:style>
  <w:style w:type="character" w:styleId="Hyperlink">
    <w:name w:val="Hyperlink"/>
    <w:basedOn w:val="DefaultParagraphFont"/>
    <w:uiPriority w:val="99"/>
    <w:unhideWhenUsed/>
    <w:rsid w:val="00816BB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6B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Đỗ Thị Tuyết Minh</cp:lastModifiedBy>
  <cp:revision>2</cp:revision>
  <dcterms:created xsi:type="dcterms:W3CDTF">2026-03-05T08:54:00Z</dcterms:created>
  <dcterms:modified xsi:type="dcterms:W3CDTF">2026-03-05T08:54:00Z</dcterms:modified>
</cp:coreProperties>
</file>